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e359b10fb51d68f7c5469087ab6acd00ff1d510"/>
    <w:p>
      <w:pPr>
        <w:pStyle w:val="Heading1"/>
      </w:pPr>
      <w:r>
        <w:t xml:space="preserve">Cover Letter for Baker Position in United Arab Emirates Abu Dhabi</w:t>
      </w:r>
    </w:p>
    <w:p>
      <w:pPr>
        <w:pStyle w:val="FirstParagraph"/>
      </w:pPr>
      <w:r>
        <w:t xml:space="preserve">[Your Full Name]</w:t>
      </w:r>
      <w:r>
        <w:br/>
      </w:r>
      <w:r>
        <w:t xml:space="preserve">[Your Address]</w:t>
      </w:r>
      <w:r>
        <w:br/>
      </w:r>
      <w:r>
        <w:t xml:space="preserve">[City, Country]</w:t>
      </w:r>
      <w:r>
        <w:br/>
      </w:r>
      <w:r>
        <w:t xml:space="preserve">[Email Address]</w:t>
      </w:r>
      <w:r>
        <w:br/>
      </w:r>
      <w:r>
        <w:t xml:space="preserve">[Phone Number]</w:t>
      </w:r>
    </w:p>
    <w:p>
      <w:pPr>
        <w:pStyle w:val="BodyText"/>
      </w:pPr>
      <w:r>
        <w:t xml:space="preserve">[Employer's Name or "Hiring Manager"]</w:t>
      </w:r>
      <w:r>
        <w:br/>
      </w:r>
      <w:r>
        <w:t xml:space="preserve">[Company Name]</w:t>
      </w:r>
      <w:r>
        <w:br/>
      </w:r>
      <w:r>
        <w:t xml:space="preserve">[Company Address]</w:t>
      </w:r>
      <w:r>
        <w:br/>
      </w:r>
      <w:r>
        <w:t xml:space="preserve">Abu Dhabi, United Arab Emirates</w:t>
      </w:r>
    </w:p>
    <w:p>
      <w:pPr>
        <w:pStyle w:val="BodyText"/>
      </w:pPr>
      <w:r>
        <w:t xml:space="preserve">Date: [Insert Date]</w:t>
      </w:r>
    </w:p>
    <w:p>
      <w:pPr>
        <w:pStyle w:val="BodyText"/>
      </w:pPr>
      <w:r>
        <w:t xml:space="preserve">Dear [Hiring Manager's Name or "Hiring Team"],</w:t>
      </w:r>
    </w:p>
    <w:p>
      <w:pPr>
        <w:pStyle w:val="BodyText"/>
      </w:pPr>
      <w:r>
        <w:t xml:space="preserve">As a passionate and skilled Baker with over [X years] of experience in creating exceptional baked goods, I am excited to apply for the Baker position at your esteemed establishment in the United Arab Emirates, specifically Abu Dhabi. This opportunity aligns perfectly with my professional goals and my deep appreciation for the culinary traditions that thrive in this vibrant region. With a commitment to quality, innovation, and cultural sensitivity, I am eager to contribute my expertise to your team while embracing the unique challenges and rewards of working in such a dynamic environment.</w:t>
      </w:r>
    </w:p>
    <w:p>
      <w:pPr>
        <w:pStyle w:val="BodyText"/>
      </w:pPr>
      <w:r>
        <w:t xml:space="preserve">The United Arab Emirates has long been a hub for culinary diversity, blending traditional Emirati flavors with international influences. As a Baker, I understand the importance of adapting to local tastes while maintaining the integrity of classic recipes. In Abu Dhabi, where food is not only a necessity but also a cultural cornerstone, my ability to craft delicious and visually appealing baked goods that resonate with both local and expatriate communities would be an asset. Whether it's creating traditional Arabic breads like *sourgh* or modern pastries that reflect the city’s cosmopolitan spirit, I am dedicated to delivering products that meet the highest standards of quality and flavor.</w:t>
      </w:r>
    </w:p>
    <w:p>
      <w:pPr>
        <w:pStyle w:val="BodyText"/>
      </w:pPr>
      <w:r>
        <w:t xml:space="preserve">Throughout my career, I have honed my skills in various baking environments, from small family-run bakeries to large-scale commercial kitchens. My expertise includes bread making, pastry preparation, and confectionery work, with a particular focus on precision and consistency. I am well-versed in using both traditional techniques and modern equipment to ensure efficiency without compromising on taste or presentation. In my previous roles as a Baker at [Previous Employer], I was responsible for developing new menu items, managing inventory, and ensuring that all products met safety and quality standards. These experiences have equipped me with the organizational skills, creativity, and work ethic necessary to thrive in a fast-paced bakery setting.</w:t>
      </w:r>
    </w:p>
    <w:p>
      <w:pPr>
        <w:pStyle w:val="BodyText"/>
      </w:pPr>
      <w:r>
        <w:t xml:space="preserve">What excites me most about this opportunity is the chance to contribute to a bakery in Abu Dhabi that values innovation and excellence. The United Arab Emirates has a growing demand for high-quality, locally sourced ingredients and unique baked goods that cater to diverse dietary preferences. I am particularly interested in exploring the integration of local Emirati ingredients into traditional recipes, such as using dates or rose water to create distinctive pastries that reflect the region’s heritage. This approach not only supports local agriculture but also allows for the creation of products with a distinct identity that appeals to both residents and visitors.</w:t>
      </w:r>
    </w:p>
    <w:p>
      <w:pPr>
        <w:pStyle w:val="BodyText"/>
      </w:pPr>
      <w:r>
        <w:t xml:space="preserve">In addition to my technical skills, I bring a strong work ethic and a collaborative mindset. I understand that working in a bakery requires teamwork, attention to detail, and the ability to adapt quickly to changing demands. Whether it’s assisting with daily operations, training new staff members, or ensuring that the workspace remains clean and organized, I am committed to fostering a positive and productive environment. My goal is to ensure that every customer who walks into your bakery leaves with a satisfied palate and a positive impression of your brand.</w:t>
      </w:r>
    </w:p>
    <w:p>
      <w:pPr>
        <w:pStyle w:val="BodyText"/>
      </w:pPr>
      <w:r>
        <w:t xml:space="preserve">The United Arab Emirates, particularly Abu Dhabi, offers a unique blend of tradition and modernity, and I am eager to immerse myself in this culture while contributing my skills as a Baker. The city’s bustling markets, cultural festivals, and growing food scene provide endless inspiration for creative recipes that celebrate both local and global flavors. I am confident that my experience, combined with my enthusiasm for the culinary arts, would make me a valuable addition to your team.</w:t>
      </w:r>
    </w:p>
    <w:p>
      <w:pPr>
        <w:pStyle w:val="BodyText"/>
      </w:pPr>
      <w:r>
        <w:t xml:space="preserve">I would be thrilled to discuss how my background and vision align with the goals of your bakery. Thank you for considering my application. I look forward to the opportunity to contribute my passion for baking and my dedication to excellence in a setting that values innovation and quality, such as a bakery in Abu Dhabi, United Arab Emirates.</w:t>
      </w:r>
    </w:p>
    <w:p>
      <w:pPr>
        <w:pStyle w:val="BodyText"/>
      </w:pPr>
      <w:r>
        <w:t xml:space="preserve">Sincerely,</w:t>
      </w:r>
      <w:r>
        <w:br/>
      </w:r>
      <w:r>
        <w:t xml:space="preserve">[Your Full Name]</w:t>
      </w:r>
    </w:p>
    <w:p>
      <w:pPr>
        <w:pStyle w:val="BodyText"/>
      </w:pPr>
      <w:r>
        <w:t xml:space="preserve">This document is a sample cover letter for a Baker position in the United Arab Emirates, specifically Abu Dhabi. It emphasizes key aspects such as the role of a Baker, the cultural and culinary context of Abu Dhabi, and the importance of aligning with local and global baking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United Arab Emirates Abu Dhabi</dc:title>
  <dc:creator/>
  <dc:language>en</dc:language>
  <cp:keywords/>
  <dcterms:created xsi:type="dcterms:W3CDTF">2026-07-23T19:20:18Z</dcterms:created>
  <dcterms:modified xsi:type="dcterms:W3CDTF">2026-07-23T19:20:18Z</dcterms:modified>
</cp:coreProperties>
</file>

<file path=docProps/custom.xml><?xml version="1.0" encoding="utf-8"?>
<Properties xmlns="http://schemas.openxmlformats.org/officeDocument/2006/custom-properties" xmlns:vt="http://schemas.openxmlformats.org/officeDocument/2006/docPropsVTypes"/>
</file>